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F97A7" w14:textId="32DDCFF6" w:rsidR="00EC28BD" w:rsidRDefault="00352956">
      <w:hyperlink r:id="rId4" w:history="1">
        <w:r>
          <w:rPr>
            <w:rStyle w:val="Hyperlink"/>
          </w:rPr>
          <w:t>https://data.cityofnewyork.us/Public-Safety/NYPD-Motor-Vehicle-Collisions/h9gi-nx95</w:t>
        </w:r>
      </w:hyperlink>
      <w:bookmarkStart w:id="0" w:name="_GoBack"/>
      <w:bookmarkEnd w:id="0"/>
    </w:p>
    <w:sectPr w:rsidR="00EC28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NrE0MzA1NzCzMLNQ0lEKTi0uzszPAykwrAUAJLmmcCwAAAA="/>
  </w:docVars>
  <w:rsids>
    <w:rsidRoot w:val="00F90A9E"/>
    <w:rsid w:val="00352956"/>
    <w:rsid w:val="005E1E73"/>
    <w:rsid w:val="00EC71DB"/>
    <w:rsid w:val="00F90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EF66B3-B967-4E1F-87D1-7F0636830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529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ata.cityofnewyork.us/Public-Safety/NYPD-Motor-Vehicle-Collisions/h9gi-nx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t Karambe</dc:creator>
  <cp:keywords/>
  <dc:description/>
  <cp:lastModifiedBy>Akshat Karambe</cp:lastModifiedBy>
  <cp:revision>2</cp:revision>
  <dcterms:created xsi:type="dcterms:W3CDTF">2019-06-19T16:22:00Z</dcterms:created>
  <dcterms:modified xsi:type="dcterms:W3CDTF">2019-06-19T16:22:00Z</dcterms:modified>
</cp:coreProperties>
</file>